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432B" w:rsidRPr="009E432B" w:rsidRDefault="009E432B" w:rsidP="009E432B">
      <w:pPr>
        <w:pStyle w:val="PlainText"/>
        <w:rPr>
          <w:b/>
        </w:rPr>
      </w:pPr>
      <w:r w:rsidRPr="009E432B">
        <w:rPr>
          <w:b/>
        </w:rPr>
        <w:t>U.S. Army Corps of Engineers Earth Day Events:</w:t>
      </w:r>
    </w:p>
    <w:p w:rsidR="009E432B" w:rsidRDefault="009E432B" w:rsidP="009E432B">
      <w:pPr>
        <w:pStyle w:val="PlainText"/>
      </w:pPr>
    </w:p>
    <w:p w:rsidR="009E432B" w:rsidRDefault="009E432B" w:rsidP="009E432B">
      <w:pPr>
        <w:pStyle w:val="PlainText"/>
      </w:pPr>
      <w:r>
        <w:t>DETROIT DISTRICT: The Duluth Area Office is hosting the Earth Day Celebration at Lake Superior Maritime Visitor Center in Duluth, Minn., on Saturday, April 21, from 10:30 am to 3:30 pm.  The center will offer free family friendly activity tables hosted by: Western Lake Superior Sanitary District, US Coast Guard Auxiliary, University of Minnesota Extension - Master Gardeners, USDA Forest Service, Lake Superior National Estuary Research Reserve, Youth Outdoors-Duluth, and the U.S. Army Corps of Engineers.  Participants will pick up a passport book, receive stamps at each station and receive a free prize at the information desk once the passport is completed.</w:t>
      </w:r>
    </w:p>
    <w:p w:rsidR="009E432B" w:rsidRDefault="009E432B" w:rsidP="009E432B">
      <w:pPr>
        <w:pStyle w:val="PlainText"/>
      </w:pPr>
    </w:p>
    <w:p w:rsidR="009E432B" w:rsidRDefault="009E432B" w:rsidP="009E432B">
      <w:pPr>
        <w:pStyle w:val="PlainText"/>
      </w:pPr>
      <w:r>
        <w:t>HUNTINGTON DISTRICT:</w:t>
      </w:r>
    </w:p>
    <w:p w:rsidR="009E432B" w:rsidRDefault="009E432B" w:rsidP="009E432B">
      <w:pPr>
        <w:pStyle w:val="PlainText"/>
      </w:pPr>
      <w:r>
        <w:t>- Alum Creek Lake (Ohio): College-aged students from Ohio State have volunteered to help plant a multitude of native trees and shrubs at Alum Creek. All the plants are native and are being purchased from a local nursery. The event will be held at Alum Creek Visitor Center on Earth Day, Sunday, April 22.</w:t>
      </w:r>
    </w:p>
    <w:p w:rsidR="009E432B" w:rsidRDefault="009E432B" w:rsidP="009E432B">
      <w:pPr>
        <w:pStyle w:val="PlainText"/>
      </w:pPr>
      <w:r>
        <w:t>- Delaware Lake (Ohio): Sponsoring a Litter Cleanup in honor of Earth Day, Saturday, April 21.</w:t>
      </w:r>
    </w:p>
    <w:p w:rsidR="009E432B" w:rsidRDefault="009E432B" w:rsidP="009E432B">
      <w:pPr>
        <w:pStyle w:val="PlainText"/>
      </w:pPr>
      <w:r>
        <w:t>- Upper Tuscarawas Area Office (Ohio): Ranger will participate in a Kent State Campus Earth Day Celebration on Sunday, April 22.</w:t>
      </w:r>
    </w:p>
    <w:p w:rsidR="009E432B" w:rsidRDefault="009E432B" w:rsidP="009E432B">
      <w:pPr>
        <w:pStyle w:val="PlainText"/>
      </w:pPr>
    </w:p>
    <w:p w:rsidR="009E432B" w:rsidRDefault="009E432B" w:rsidP="009E432B">
      <w:pPr>
        <w:pStyle w:val="PlainText"/>
      </w:pPr>
      <w:r>
        <w:t xml:space="preserve">LOUSVILLE DISTRICT: Brookville Lake is conducting a volunteer litter and debris cleanup event on Sunday, April 22. The event begins with a short talk on Earth Day in the </w:t>
      </w:r>
      <w:proofErr w:type="spellStart"/>
      <w:r>
        <w:t>Tailwater</w:t>
      </w:r>
      <w:proofErr w:type="spellEnd"/>
      <w:r>
        <w:t xml:space="preserve"> Recreation Area at the </w:t>
      </w:r>
      <w:proofErr w:type="spellStart"/>
      <w:r>
        <w:t>Tailwater</w:t>
      </w:r>
      <w:proofErr w:type="spellEnd"/>
      <w:r>
        <w:t xml:space="preserve"> #1 Picnic Shelter.  All volunteers will receive a participation certificate and will be offered a tour of the dam with Rangers.</w:t>
      </w:r>
    </w:p>
    <w:p w:rsidR="009E432B" w:rsidRDefault="009E432B" w:rsidP="009E432B">
      <w:pPr>
        <w:pStyle w:val="PlainText"/>
      </w:pPr>
    </w:p>
    <w:p w:rsidR="009E432B" w:rsidRDefault="009E432B" w:rsidP="009E432B">
      <w:pPr>
        <w:pStyle w:val="PlainText"/>
      </w:pPr>
      <w:r>
        <w:t>PITTSBURGH DISTRICT:</w:t>
      </w:r>
    </w:p>
    <w:p w:rsidR="009E432B" w:rsidRDefault="009E432B" w:rsidP="009E432B">
      <w:pPr>
        <w:pStyle w:val="PlainText"/>
      </w:pPr>
      <w:r>
        <w:t>- Berlin Lake: Tree planting and litter cleanup to honor Earth Day on Saturday, 21 April.  The Green Team will be there to share information about earth-friendly fishing and more.  Rangers will also be on hand to help explore both the positive and negative environmental impacts of dams and broaden understanding of the ecological consequences of landscape alteration.</w:t>
      </w:r>
    </w:p>
    <w:p w:rsidR="009E432B" w:rsidRDefault="009E432B" w:rsidP="009E432B">
      <w:pPr>
        <w:pStyle w:val="PlainText"/>
      </w:pPr>
      <w:r>
        <w:t>- Crooked Creek Lake: A fun-filled day of environmental stewardship on 12 May to help clean up Crooked Creek Lake before the recreation season begins.  The morning will consist of cleaning up the entire park with some groups focusing on trails and recreation areas while others will focus on shoreline cleanup.  Following the cleanup, there will be a light lunch and big thank you from the park staff at Constitution Pavilion.</w:t>
      </w:r>
    </w:p>
    <w:p w:rsidR="009E432B" w:rsidRDefault="009E432B" w:rsidP="009E432B">
      <w:pPr>
        <w:pStyle w:val="PlainText"/>
      </w:pPr>
      <w:r>
        <w:t xml:space="preserve">- </w:t>
      </w:r>
      <w:proofErr w:type="spellStart"/>
      <w:r>
        <w:t>Loyalhanna</w:t>
      </w:r>
      <w:proofErr w:type="spellEnd"/>
      <w:r>
        <w:t xml:space="preserve"> Lake: Annual cleanup event at the Bush Run Recreation Area and Bush Road on Sunday, 22 April, with a free lunch to follow. </w:t>
      </w:r>
    </w:p>
    <w:p w:rsidR="009E432B" w:rsidRDefault="009E432B" w:rsidP="009E432B">
      <w:pPr>
        <w:pStyle w:val="PlainText"/>
      </w:pPr>
      <w:r>
        <w:t>- Michael J. Kirwan Lake: Staff and volunteers will partner with West Branch State Park by participating in the sister facility's annual local shoreline and roadside litter pick-up on Saturday, 21 April.  A pot luck meal to include hot dogs provided by the Friends of West Branch State park follows the cleanup.</w:t>
      </w:r>
    </w:p>
    <w:p w:rsidR="009E432B" w:rsidRDefault="009E432B" w:rsidP="009E432B">
      <w:pPr>
        <w:pStyle w:val="PlainText"/>
      </w:pPr>
      <w:r>
        <w:t>- Mosquito Creek Lake: Park rangers and volunteers will be making fish attractors out of recycled Christmas Trees, and placing them in the lake on Sunday, 22 April.  These new habitats will act as miniature sanctuaries, providing fish with food and protective shelter.</w:t>
      </w:r>
    </w:p>
    <w:p w:rsidR="009E432B" w:rsidRDefault="009E432B" w:rsidP="009E432B">
      <w:pPr>
        <w:pStyle w:val="PlainText"/>
      </w:pPr>
    </w:p>
    <w:p w:rsidR="009E432B" w:rsidRDefault="009E432B" w:rsidP="009E432B">
      <w:pPr>
        <w:pStyle w:val="PlainText"/>
      </w:pPr>
    </w:p>
    <w:p w:rsidR="009E432B" w:rsidRDefault="009E432B" w:rsidP="009E432B">
      <w:pPr>
        <w:pStyle w:val="PlainText"/>
      </w:pPr>
      <w:r>
        <w:t>MVD:</w:t>
      </w:r>
    </w:p>
    <w:p w:rsidR="009E432B" w:rsidRDefault="009E432B" w:rsidP="009E432B">
      <w:pPr>
        <w:pStyle w:val="PlainText"/>
      </w:pPr>
    </w:p>
    <w:p w:rsidR="009E432B" w:rsidRDefault="009E432B" w:rsidP="009E432B">
      <w:pPr>
        <w:pStyle w:val="PlainText"/>
      </w:pPr>
      <w:r>
        <w:t>ROCK ISLAND DISTRICT:</w:t>
      </w:r>
    </w:p>
    <w:p w:rsidR="009E432B" w:rsidRDefault="009E432B" w:rsidP="009E432B">
      <w:pPr>
        <w:pStyle w:val="PlainText"/>
      </w:pPr>
      <w:r>
        <w:lastRenderedPageBreak/>
        <w:t xml:space="preserve">- </w:t>
      </w:r>
      <w:proofErr w:type="spellStart"/>
      <w:r>
        <w:t>Saylorville</w:t>
      </w:r>
      <w:proofErr w:type="spellEnd"/>
      <w:r>
        <w:t xml:space="preserve"> Lake: Celebrate the 48th Anniversary of Earth Day at </w:t>
      </w:r>
      <w:proofErr w:type="spellStart"/>
      <w:r>
        <w:t>Saylorville</w:t>
      </w:r>
      <w:proofErr w:type="spellEnd"/>
      <w:r>
        <w:t xml:space="preserve"> Lake with a cleanup.  Volunteers will be provided gloves and trash bags.  Volunteers who work 3 hours may receive a camping pass for one free night at a Corps of Engineers-managed campground at </w:t>
      </w:r>
      <w:proofErr w:type="spellStart"/>
      <w:r>
        <w:t>Saylorville</w:t>
      </w:r>
      <w:proofErr w:type="spellEnd"/>
      <w:r>
        <w:t xml:space="preserve"> Lake.</w:t>
      </w:r>
    </w:p>
    <w:p w:rsidR="009E432B" w:rsidRDefault="009E432B" w:rsidP="009E432B">
      <w:pPr>
        <w:pStyle w:val="PlainText"/>
      </w:pPr>
      <w:r>
        <w:t>- Coralville Lake: Staff is coordinating a cleanup effort with local Scout troops.</w:t>
      </w:r>
    </w:p>
    <w:p w:rsidR="009E432B" w:rsidRDefault="009E432B" w:rsidP="009E432B">
      <w:pPr>
        <w:pStyle w:val="PlainText"/>
      </w:pPr>
      <w:r>
        <w:t xml:space="preserve">- Mississippi River Project: Dubuque Field Station will be conducting their annual Earth Day Park Clean-Up on 5 MAY 2018 at the Grant River Recreation Area with Cub Scout pack 67 and Boy Scout troop 67 from Potosi, Wisconsin. </w:t>
      </w:r>
    </w:p>
    <w:p w:rsidR="009E432B" w:rsidRDefault="009E432B" w:rsidP="009E432B">
      <w:pPr>
        <w:pStyle w:val="PlainText"/>
      </w:pPr>
    </w:p>
    <w:p w:rsidR="009E432B" w:rsidRDefault="009E432B" w:rsidP="009E432B">
      <w:pPr>
        <w:pStyle w:val="PlainText"/>
      </w:pPr>
      <w:r>
        <w:t>ST. PAUL DISTRICT:</w:t>
      </w:r>
    </w:p>
    <w:p w:rsidR="009E432B" w:rsidRDefault="009E432B" w:rsidP="009E432B">
      <w:pPr>
        <w:pStyle w:val="PlainText"/>
      </w:pPr>
      <w:r>
        <w:t>- Pool 7, Upper Mississippi River: The St. Paul District's Environmental Resources Branch is planting trees at Richmond Island in Pool 7 of the Upper Mississippi River on Monday, April 23, in collaboration with Audubon Minnesota, USFWS and other volunteers.</w:t>
      </w:r>
    </w:p>
    <w:p w:rsidR="009E432B" w:rsidRDefault="009E432B" w:rsidP="009E432B">
      <w:pPr>
        <w:pStyle w:val="PlainText"/>
      </w:pPr>
      <w:r>
        <w:t xml:space="preserve">- Pool 9, Upper Mississippi River: </w:t>
      </w:r>
    </w:p>
    <w:p w:rsidR="009E432B" w:rsidRDefault="009E432B" w:rsidP="009E432B">
      <w:pPr>
        <w:pStyle w:val="PlainText"/>
      </w:pPr>
      <w:r>
        <w:t xml:space="preserve">- The St. Paul District's Environmental Resources Branch is planting trees at Harpers Slough Islands in Pool 9 of the Upper Mississippi River on Friday, April 20, in collaboration with the U.S. Fish and Wildlife Service and volunteers from the Prairie du </w:t>
      </w:r>
      <w:proofErr w:type="spellStart"/>
      <w:r>
        <w:t>Chien</w:t>
      </w:r>
      <w:proofErr w:type="spellEnd"/>
      <w:r>
        <w:t xml:space="preserve">, Wisconsin, </w:t>
      </w:r>
      <w:proofErr w:type="gramStart"/>
      <w:r>
        <w:t>Rotary</w:t>
      </w:r>
      <w:proofErr w:type="gramEnd"/>
      <w:r>
        <w:t xml:space="preserve"> Club.  USACE built these islands as a Habitat Rehabilitation and Enhancement Project.</w:t>
      </w:r>
    </w:p>
    <w:p w:rsidR="009E432B" w:rsidRDefault="009E432B" w:rsidP="009E432B">
      <w:pPr>
        <w:pStyle w:val="PlainText"/>
      </w:pPr>
      <w:r>
        <w:t xml:space="preserve">- The nonprofit "Friends of Pool 9" volunteer group will have a cleanup day on Saturday, April 21, in celebration of Earth Day. One of the sites they have selected to clean up is MVP's Blackhawk Park, located on the Upper Mississippi River near </w:t>
      </w:r>
      <w:proofErr w:type="spellStart"/>
      <w:r>
        <w:t>DeSoto</w:t>
      </w:r>
      <w:proofErr w:type="spellEnd"/>
      <w:r>
        <w:t>, Wisconsin. There will be approximately 50-60 volunteers who will eat lunch at the park.</w:t>
      </w:r>
    </w:p>
    <w:p w:rsidR="009E432B" w:rsidRDefault="009E432B" w:rsidP="009E432B">
      <w:pPr>
        <w:pStyle w:val="PlainText"/>
      </w:pPr>
    </w:p>
    <w:p w:rsidR="009E432B" w:rsidRDefault="009E432B" w:rsidP="009E432B">
      <w:pPr>
        <w:pStyle w:val="PlainText"/>
      </w:pPr>
      <w:r>
        <w:t xml:space="preserve">VICKSBURG DISTRICT: Members of the Regulatory Branch visited the Vicksburg Military Park to participate in Earth Day cleanup activities.  Team members worked to clean up the Al </w:t>
      </w:r>
      <w:proofErr w:type="spellStart"/>
      <w:r>
        <w:t>Scheller</w:t>
      </w:r>
      <w:proofErr w:type="spellEnd"/>
      <w:r>
        <w:t xml:space="preserve"> Hiking Trail, a 12-mile trail that loops through the hills and valleys throughout the park.  The trail, which is maintained throughout the year by volunteers, needed some areas rerouted due to erosion and obstacles, new flagging marks and general clean up.  The Regulatory Branch is committed to environmental stewardship and hopes to encourage people to get out of their cars and see all that the military park has to offer.</w:t>
      </w:r>
    </w:p>
    <w:p w:rsidR="009E432B" w:rsidRDefault="009E432B" w:rsidP="009E432B">
      <w:pPr>
        <w:pStyle w:val="PlainText"/>
      </w:pPr>
    </w:p>
    <w:p w:rsidR="009E432B" w:rsidRDefault="009E432B" w:rsidP="009E432B">
      <w:pPr>
        <w:pStyle w:val="PlainText"/>
      </w:pPr>
    </w:p>
    <w:p w:rsidR="009E432B" w:rsidRDefault="009E432B" w:rsidP="009E432B">
      <w:pPr>
        <w:pStyle w:val="PlainText"/>
      </w:pPr>
      <w:r>
        <w:t>NAD:</w:t>
      </w:r>
    </w:p>
    <w:p w:rsidR="009E432B" w:rsidRDefault="009E432B" w:rsidP="009E432B">
      <w:pPr>
        <w:pStyle w:val="PlainText"/>
      </w:pPr>
    </w:p>
    <w:p w:rsidR="009E432B" w:rsidRDefault="009E432B" w:rsidP="009E432B">
      <w:pPr>
        <w:pStyle w:val="PlainText"/>
      </w:pPr>
      <w:r>
        <w:t>BALTIMORE DISTRICT:</w:t>
      </w:r>
    </w:p>
    <w:p w:rsidR="009E432B" w:rsidRDefault="009E432B" w:rsidP="009E432B">
      <w:pPr>
        <w:pStyle w:val="PlainText"/>
      </w:pPr>
      <w:r>
        <w:t>- DC Drift Section: Will participate in the Anacostia Watershed Society's annual Earth Day cleanup event Saturday, 21 April, which involves thousands of volunteers cleaning up areas along the banks of the Anacostia River. A Baltimore District debris vessel will be on the water gathering drift and debris, including items that could be hazardous to navigation, from the river as part of the larger cleanup effort.</w:t>
      </w:r>
    </w:p>
    <w:p w:rsidR="009E432B" w:rsidRDefault="009E432B" w:rsidP="009E432B">
      <w:pPr>
        <w:pStyle w:val="PlainText"/>
      </w:pPr>
      <w:r>
        <w:t>- Jennings Randolph Lake: From 27-29 April, the Boy Scouts of America, Potomac Highlands Council will host their annual Spring Camporee event at the project's Robert W. Craig Campground.  During the campout, approximately 75 scouts will assist in events and activities that will contribute towards cleaning the park and local roadways, improving local forestry habitat and helping maintain the trail system in the campground.  Scouts will learn how to plant trees as they will assist in planting approximately 20 dwarf Alberta spruce trees in the entrance to the campground.  Another scout activity includes assisting the Friends of Jennings Randolph Lane, Inc., with a Rt. 46 cleanup to remove litter off of state roads bordering JRL.  At the end of the weekend, some scouts will be able to complete their forestry merit badge.</w:t>
      </w:r>
    </w:p>
    <w:p w:rsidR="009E432B" w:rsidRDefault="009E432B" w:rsidP="009E432B">
      <w:pPr>
        <w:pStyle w:val="PlainText"/>
      </w:pPr>
    </w:p>
    <w:p w:rsidR="009E432B" w:rsidRDefault="009E432B" w:rsidP="009E432B">
      <w:pPr>
        <w:pStyle w:val="PlainText"/>
      </w:pPr>
      <w:r>
        <w:lastRenderedPageBreak/>
        <w:t xml:space="preserve">- Tioga-Hammond and </w:t>
      </w:r>
      <w:proofErr w:type="spellStart"/>
      <w:r>
        <w:t>Cowanesque</w:t>
      </w:r>
      <w:proofErr w:type="spellEnd"/>
      <w:r>
        <w:t xml:space="preserve"> Lake: On 21 April, Mill Cove Environmental Area in Mansfield, Pennsylvania, will host their 7th annual Earth Day event in which local organizations educate the community on environmental and historical topics, as well as provide activities and demonstrations to express these topics in a captivating way. Earth Day at Mill Cove provides like-minded people a pristine location in which they can gather and express their interests in the environment. Tioga-Hammond &amp; </w:t>
      </w:r>
      <w:proofErr w:type="spellStart"/>
      <w:r>
        <w:t>Cowanesque</w:t>
      </w:r>
      <w:proofErr w:type="spellEnd"/>
      <w:r>
        <w:t xml:space="preserve"> Lakes Park Ranger George </w:t>
      </w:r>
      <w:proofErr w:type="spellStart"/>
      <w:r>
        <w:t>Harchack</w:t>
      </w:r>
      <w:proofErr w:type="spellEnd"/>
      <w:r>
        <w:t xml:space="preserve"> will be presenting, informing visitors about the environmental stewardship and water safety programs at the local USACE project by using activities and displays to help engage listeners. There will be Emerald Ash Borer, life jacket, migratory bird and other displays, along with information about these programs.</w:t>
      </w:r>
    </w:p>
    <w:p w:rsidR="009E432B" w:rsidRDefault="009E432B" w:rsidP="009E432B">
      <w:pPr>
        <w:pStyle w:val="PlainText"/>
      </w:pPr>
      <w:r>
        <w:t>-</w:t>
      </w:r>
      <w:r>
        <w:t xml:space="preserve"> Baltimore District is helping to celebrate Earth Day by unveiling its new electric car to its fleet of government vehicles.  The video will be shot at Fort McHenry and feature an Officer and Bobber the Safety Dog.  NAB will share the video internally and on Social Media alongside a short story.</w:t>
      </w:r>
    </w:p>
    <w:p w:rsidR="009E432B" w:rsidRDefault="009E432B" w:rsidP="009E432B">
      <w:pPr>
        <w:pStyle w:val="PlainText"/>
      </w:pPr>
    </w:p>
    <w:p w:rsidR="009E432B" w:rsidRDefault="009E432B" w:rsidP="009E432B">
      <w:pPr>
        <w:pStyle w:val="PlainText"/>
      </w:pPr>
      <w:r>
        <w:t xml:space="preserve">EUROPE DISTRICT: </w:t>
      </w:r>
    </w:p>
    <w:p w:rsidR="009E432B" w:rsidRDefault="009E432B" w:rsidP="009E432B">
      <w:pPr>
        <w:pStyle w:val="PlainText"/>
      </w:pPr>
    </w:p>
    <w:p w:rsidR="009E432B" w:rsidRDefault="009E432B" w:rsidP="009E432B">
      <w:pPr>
        <w:pStyle w:val="PlainText"/>
      </w:pPr>
      <w:r>
        <w:t>-</w:t>
      </w:r>
      <w:r>
        <w:t xml:space="preserve">NAU will be participating in the Earth Day Energy Audit at Wiesbaden Middle School. The event will engage the 6th and 7th graders in performing a water and energy audit of their existing, older building.  It will close with a presentation on how the new building will improve on many of these parameters.  The event is scheduled for April 18th from approximately 1315-1440 on </w:t>
      </w:r>
      <w:proofErr w:type="spellStart"/>
      <w:r>
        <w:t>Hainerberg</w:t>
      </w:r>
      <w:proofErr w:type="spellEnd"/>
      <w:r>
        <w:t>. We are still soliciting 20 volunteers from our district, so more to follow. The volunteers will lead groups of eager and "energetic" children to their assigned room to perform an audit and explain the importance of energy and water conservation and usage practices.  We will have a script and datasheet prepared for all volunteer leaders so they won't be expected to improvise their way through.  There will be a competitive element to the audits, based on the results from each group.</w:t>
      </w:r>
    </w:p>
    <w:p w:rsidR="00323083" w:rsidRDefault="00323083" w:rsidP="009E432B">
      <w:pPr>
        <w:pStyle w:val="PlainText"/>
      </w:pPr>
      <w:r w:rsidRPr="00323083">
        <w:t xml:space="preserve">- At </w:t>
      </w:r>
      <w:proofErr w:type="spellStart"/>
      <w:r w:rsidRPr="00323083">
        <w:t>Vincenza</w:t>
      </w:r>
      <w:proofErr w:type="spellEnd"/>
      <w:r w:rsidRPr="00323083">
        <w:t xml:space="preserve">, Italy at </w:t>
      </w:r>
      <w:proofErr w:type="spellStart"/>
      <w:r w:rsidRPr="00323083">
        <w:t>Vincenza</w:t>
      </w:r>
      <w:proofErr w:type="spellEnd"/>
      <w:r w:rsidRPr="00323083">
        <w:t xml:space="preserve"> Middle School </w:t>
      </w:r>
      <w:r w:rsidRPr="00323083">
        <w:t xml:space="preserve">elementary and middle school students will join Colonel Erik </w:t>
      </w:r>
      <w:proofErr w:type="spellStart"/>
      <w:r w:rsidRPr="00323083">
        <w:t>Berdy</w:t>
      </w:r>
      <w:proofErr w:type="spellEnd"/>
      <w:r w:rsidRPr="00323083">
        <w:t xml:space="preserve"> on April 19 to plant trees and provide a home for wildlife and people</w:t>
      </w:r>
    </w:p>
    <w:p w:rsidR="009E432B" w:rsidRDefault="009E432B" w:rsidP="009E432B">
      <w:pPr>
        <w:pStyle w:val="PlainText"/>
      </w:pPr>
      <w:bookmarkStart w:id="0" w:name="_GoBack"/>
      <w:bookmarkEnd w:id="0"/>
    </w:p>
    <w:p w:rsidR="009E432B" w:rsidRDefault="009E432B" w:rsidP="009E432B">
      <w:pPr>
        <w:pStyle w:val="PlainText"/>
      </w:pPr>
    </w:p>
    <w:p w:rsidR="009E432B" w:rsidRDefault="009E432B" w:rsidP="009E432B">
      <w:pPr>
        <w:pStyle w:val="PlainText"/>
      </w:pPr>
      <w:r>
        <w:t xml:space="preserve">PHILADELPHIA DISTRICT: </w:t>
      </w:r>
    </w:p>
    <w:p w:rsidR="009E432B" w:rsidRDefault="009E432B" w:rsidP="009E432B">
      <w:pPr>
        <w:pStyle w:val="PlainText"/>
      </w:pPr>
      <w:r>
        <w:t xml:space="preserve">- Blue Marsh Dam: The 37th annual Take Pride in Blue Marsh Day takes place on Saturday, 21 April.  The day mobilizes approximately 400 volunteers from the region to help with a variety of projects including litter pickup, seedling planting, trail work, wildlife habitat improvement, table painting, trail improvements, landscaping and other projects at the Blue Marsh Dam project near Reading, Pennsylvania. </w:t>
      </w:r>
    </w:p>
    <w:p w:rsidR="009E432B" w:rsidRDefault="009E432B" w:rsidP="009E432B">
      <w:pPr>
        <w:pStyle w:val="PlainText"/>
      </w:pPr>
      <w:r>
        <w:t xml:space="preserve">- Temple University's Ambler campus: District staff will participate in the campus's </w:t>
      </w:r>
      <w:proofErr w:type="spellStart"/>
      <w:r>
        <w:t>Earthfest</w:t>
      </w:r>
      <w:proofErr w:type="spellEnd"/>
      <w:r>
        <w:t xml:space="preserve"> on </w:t>
      </w:r>
      <w:proofErr w:type="spellStart"/>
      <w:r>
        <w:t>Friday</w:t>
      </w:r>
      <w:proofErr w:type="gramStart"/>
      <w:r>
        <w:t>,April</w:t>
      </w:r>
      <w:proofErr w:type="spellEnd"/>
      <w:proofErr w:type="gramEnd"/>
      <w:r>
        <w:t xml:space="preserve"> 20, with hands-on activities about the importance of water safety.  Thousands of students from the Delaware Valley attend the event to learn about the environment and other science-related topics.</w:t>
      </w:r>
    </w:p>
    <w:p w:rsidR="009E432B" w:rsidRDefault="009E432B" w:rsidP="009E432B">
      <w:pPr>
        <w:pStyle w:val="PlainText"/>
      </w:pPr>
    </w:p>
    <w:p w:rsidR="009E432B" w:rsidRDefault="009E432B" w:rsidP="009E432B">
      <w:pPr>
        <w:pStyle w:val="PlainText"/>
      </w:pPr>
    </w:p>
    <w:p w:rsidR="009E432B" w:rsidRDefault="009E432B" w:rsidP="009E432B">
      <w:pPr>
        <w:pStyle w:val="PlainText"/>
      </w:pPr>
      <w:r>
        <w:t>NWD:</w:t>
      </w:r>
    </w:p>
    <w:p w:rsidR="009E432B" w:rsidRDefault="009E432B" w:rsidP="009E432B">
      <w:pPr>
        <w:pStyle w:val="PlainText"/>
      </w:pPr>
    </w:p>
    <w:p w:rsidR="009E432B" w:rsidRDefault="009E432B" w:rsidP="009E432B">
      <w:pPr>
        <w:pStyle w:val="PlainText"/>
      </w:pPr>
      <w:r>
        <w:t xml:space="preserve">SEATTLE DISTRICT: Chief Joseph Dam: Staff at Chief Joseph Dam on the Columbia River in Washington </w:t>
      </w:r>
      <w:proofErr w:type="gramStart"/>
      <w:r>
        <w:t>state</w:t>
      </w:r>
      <w:proofErr w:type="gramEnd"/>
      <w:r>
        <w:t xml:space="preserve"> will be hosting 500 3rd and 4th graders on Thursday, April 19, as part of Earth Day.</w:t>
      </w:r>
    </w:p>
    <w:p w:rsidR="009E432B" w:rsidRDefault="009E432B" w:rsidP="009E432B">
      <w:pPr>
        <w:pStyle w:val="PlainText"/>
      </w:pPr>
    </w:p>
    <w:p w:rsidR="009E432B" w:rsidRDefault="009E432B" w:rsidP="009E432B">
      <w:pPr>
        <w:pStyle w:val="PlainText"/>
      </w:pPr>
    </w:p>
    <w:p w:rsidR="009E432B" w:rsidRDefault="009E432B" w:rsidP="009E432B">
      <w:pPr>
        <w:pStyle w:val="PlainText"/>
      </w:pPr>
      <w:r>
        <w:t>POD:</w:t>
      </w:r>
    </w:p>
    <w:p w:rsidR="009E432B" w:rsidRDefault="009E432B" w:rsidP="009E432B">
      <w:pPr>
        <w:pStyle w:val="PlainText"/>
      </w:pPr>
    </w:p>
    <w:p w:rsidR="009E432B" w:rsidRDefault="009E432B" w:rsidP="009E432B">
      <w:pPr>
        <w:pStyle w:val="PlainText"/>
      </w:pPr>
      <w:r>
        <w:lastRenderedPageBreak/>
        <w:t xml:space="preserve">HONOLULU DISTRICT: The U.S. Army Corps of Engineers Pacific Regional Visitor Center invites the public, USACE employees and RVC visitors to participate in the 2018 Earth Day Beach and Beach Berm cleanup event 28 April at Battery Randolph, Fort </w:t>
      </w:r>
      <w:proofErr w:type="spellStart"/>
      <w:r>
        <w:t>Derussy</w:t>
      </w:r>
      <w:proofErr w:type="spellEnd"/>
      <w:r>
        <w:t xml:space="preserve"> in Waikiki.   More than 60 U.S. Army Corps of Engineers', </w:t>
      </w:r>
      <w:proofErr w:type="spellStart"/>
      <w:r>
        <w:t>Punahou</w:t>
      </w:r>
      <w:proofErr w:type="spellEnd"/>
      <w:r>
        <w:t xml:space="preserve"> School JROTC students, and other volunteers are expected to help clean up trash and debris on the Waikiki Beach area in front of and behind the PRVC as well as the adjacent Ft. </w:t>
      </w:r>
      <w:proofErr w:type="spellStart"/>
      <w:r>
        <w:t>DeRussy</w:t>
      </w:r>
      <w:proofErr w:type="spellEnd"/>
      <w:r>
        <w:t xml:space="preserve"> beach park areas.</w:t>
      </w:r>
    </w:p>
    <w:p w:rsidR="009E432B" w:rsidRDefault="009E432B" w:rsidP="009E432B">
      <w:pPr>
        <w:pStyle w:val="PlainText"/>
      </w:pPr>
    </w:p>
    <w:p w:rsidR="009E432B" w:rsidRDefault="009E432B" w:rsidP="009E432B">
      <w:pPr>
        <w:pStyle w:val="PlainText"/>
      </w:pPr>
    </w:p>
    <w:p w:rsidR="009E432B" w:rsidRDefault="009E432B" w:rsidP="009E432B">
      <w:pPr>
        <w:pStyle w:val="PlainText"/>
      </w:pPr>
      <w:r>
        <w:t xml:space="preserve">ERDC: </w:t>
      </w:r>
    </w:p>
    <w:p w:rsidR="009E432B" w:rsidRDefault="009E432B" w:rsidP="009E432B">
      <w:pPr>
        <w:pStyle w:val="PlainText"/>
      </w:pPr>
      <w:r>
        <w:t xml:space="preserve">- Turtle Rescue Education Outreach Event: Danielle </w:t>
      </w:r>
      <w:proofErr w:type="spellStart"/>
      <w:r>
        <w:t>D'Aamato</w:t>
      </w:r>
      <w:proofErr w:type="spellEnd"/>
      <w:r>
        <w:t xml:space="preserve">, U.S. Army Engineer Research and Development Center University participant from the U.S. Army Corps of Engineers-Jacksonville District, will participate in the Earth Day Central Mississippi Turtle Rescue Education Outreach Event at Orvis in Ridgeland, Mississippi, on April 21, 2018.  Ms. </w:t>
      </w:r>
      <w:proofErr w:type="spellStart"/>
      <w:r>
        <w:t>D'Aamato</w:t>
      </w:r>
      <w:proofErr w:type="spellEnd"/>
      <w:r>
        <w:t xml:space="preserve"> will educate interested store visitors about turtle and tortoise rescue, rehabilitation and release.</w:t>
      </w:r>
    </w:p>
    <w:p w:rsidR="009E432B" w:rsidRDefault="009E432B" w:rsidP="009E432B">
      <w:pPr>
        <w:pStyle w:val="PlainText"/>
      </w:pPr>
      <w:r>
        <w:t xml:space="preserve">- Big Spring Preserve: Aaron </w:t>
      </w:r>
      <w:proofErr w:type="spellStart"/>
      <w:r>
        <w:t>Schad</w:t>
      </w:r>
      <w:proofErr w:type="spellEnd"/>
      <w:r>
        <w:t xml:space="preserve">, a research biologist with the Lewisville Aquatic Ecosystem Research Facility, will be co-hosting an Earth Day Open House event with the city of Dallas at Big Spring Preserve in Dallas, Texas, on April 28. The LAERF is part of the U.S. Army Engineer Research and Development Center's Environmental Laboratory.  The five-acre preserve is the site of one of the last remaining urban springs in the Dallas metro area.  </w:t>
      </w:r>
      <w:proofErr w:type="spellStart"/>
      <w:r>
        <w:t>Schad</w:t>
      </w:r>
      <w:proofErr w:type="spellEnd"/>
      <w:r>
        <w:t xml:space="preserve"> will educate the public about strategically utilizing vegetation as part of the adaptive management plan he has been implementing to resuscitate the spring and its environment. Other planned open house activities include traditional Native American performances and a photography clinic.</w:t>
      </w:r>
    </w:p>
    <w:p w:rsidR="009E432B" w:rsidRDefault="009E432B" w:rsidP="009E432B">
      <w:pPr>
        <w:pStyle w:val="PlainText"/>
      </w:pPr>
      <w:r>
        <w:t xml:space="preserve">- ERDC: Jennifer Laird, </w:t>
      </w:r>
      <w:proofErr w:type="spellStart"/>
      <w:r>
        <w:t>Shea</w:t>
      </w:r>
      <w:proofErr w:type="spellEnd"/>
      <w:r>
        <w:t xml:space="preserve"> Hammond, and Kenneth Matheson, all of the U.S. Army Engineer Research and Development Center's Environmental Laboratory, will conduct an Earth Day demonstration of unmanned aircraft systems for local members of the Boy Scouts of America on 28 April, at the ERDC facility in Vicksburg, Mississippi. Although the UAS will not be flown during this visit, the Boy Scouts will have the opportunity to view the UAS equipment and the data the UAS collect for environmental characterization and monitoring. The ERDC-EL utilizes UAS to conduct thermal imaging for wildlife surveys; the systems are also used to conduct laser scanning for making 3-D models; and the UAS collect hyperspectral (wave-length) signatures that ERDC-EL researchers use for measuring the health of plant life.</w:t>
      </w:r>
    </w:p>
    <w:p w:rsidR="009E432B" w:rsidRDefault="009E432B" w:rsidP="009E432B">
      <w:pPr>
        <w:pStyle w:val="PlainText"/>
      </w:pPr>
    </w:p>
    <w:p w:rsidR="009E432B" w:rsidRDefault="009E432B" w:rsidP="009E432B">
      <w:pPr>
        <w:pStyle w:val="PlainText"/>
      </w:pPr>
    </w:p>
    <w:p w:rsidR="009E432B" w:rsidRDefault="009E432B" w:rsidP="009E432B">
      <w:pPr>
        <w:pStyle w:val="PlainText"/>
      </w:pPr>
      <w:r>
        <w:t>HUNTSVILLE CENTER: U.S. Army Engineering and Support Center, Huntsville, members are participating in Redstone Arsenal's 48th Annual Earth Day education event Thursday, 19 April, as one of seven groups giving presentations to elementary school students on topics related to the environment.  HNC's general topic is renewable energy, and will have a solar-powered hands-on gadget for the students and information about who and what the Corps of Engineers is/does.</w:t>
      </w:r>
    </w:p>
    <w:p w:rsidR="009E432B" w:rsidRDefault="009E432B" w:rsidP="009E432B">
      <w:pPr>
        <w:pStyle w:val="PlainText"/>
      </w:pPr>
    </w:p>
    <w:p w:rsidR="008427C4" w:rsidRDefault="008427C4"/>
    <w:sectPr w:rsidR="008427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2801BA"/>
    <w:multiLevelType w:val="hybridMultilevel"/>
    <w:tmpl w:val="B9E072C2"/>
    <w:lvl w:ilvl="0" w:tplc="9CF8837C">
      <w:start w:val="2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DE950BA"/>
    <w:multiLevelType w:val="hybridMultilevel"/>
    <w:tmpl w:val="868E7BDE"/>
    <w:lvl w:ilvl="0" w:tplc="9B1AA160">
      <w:start w:val="2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MjI1sTAxsDQ2sDRS0lEKTi0uzszPAykwrAUAtDC07SwAAAA="/>
  </w:docVars>
  <w:rsids>
    <w:rsidRoot w:val="009E432B"/>
    <w:rsid w:val="00323083"/>
    <w:rsid w:val="008427C4"/>
    <w:rsid w:val="009E4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C078A2-38FD-45E5-AC0A-9DD5F6443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9E432B"/>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9E432B"/>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1713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920</Words>
  <Characters>1094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a Merino</dc:creator>
  <cp:keywords/>
  <dc:description/>
  <cp:lastModifiedBy>Valeria Merino</cp:lastModifiedBy>
  <cp:revision>2</cp:revision>
  <dcterms:created xsi:type="dcterms:W3CDTF">2018-04-20T18:29:00Z</dcterms:created>
  <dcterms:modified xsi:type="dcterms:W3CDTF">2018-04-20T18:33:00Z</dcterms:modified>
</cp:coreProperties>
</file>